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cover-letter"/>
    <w:p>
      <w:pPr>
        <w:pStyle w:val="Heading1"/>
      </w:pPr>
      <w:r>
        <w:t xml:space="preserve">Cover Letter</w:t>
      </w:r>
    </w:p>
    <w:p>
      <w:pPr>
        <w:pStyle w:val="FirstParagraph"/>
      </w:pPr>
      <w:r>
        <w:rPr>
          <w:bCs/>
          <w:b/>
        </w:rPr>
        <w:t xml:space="preserve">Dr. [Your Full Name]</w:t>
      </w:r>
      <w:r>
        <w:br/>
      </w:r>
      <w:r>
        <w:t xml:space="preserve">[Your Address]</w:t>
      </w:r>
      <w:r>
        <w:br/>
      </w:r>
      <w:r>
        <w:t xml:space="preserve">[City, State, ZIP Code]</w:t>
      </w:r>
      <w:r>
        <w:br/>
      </w:r>
      <w:r>
        <w:t xml:space="preserve">[Email Address] | [Phone Number] | [LinkedIn/Portfolio Link]</w:t>
      </w:r>
    </w:p>
    <w:p>
      <w:pPr>
        <w:pStyle w:val="BodyText"/>
      </w:pPr>
      <w:r>
        <w:t xml:space="preserve">[Date]</w:t>
      </w:r>
    </w:p>
    <w:bookmarkStart w:id="20" w:name="X5883cceabbff6e789db6878ea81e7d15e2ebb75"/>
    <w:p>
      <w:pPr>
        <w:pStyle w:val="Heading2"/>
      </w:pPr>
      <w:r>
        <w:t xml:space="preserve">Hiring Manager,</w:t>
      </w:r>
      <w:r>
        <w:br/>
      </w:r>
      <w:r>
        <w:t xml:space="preserve">[Hospital/Clinic Name]</w:t>
      </w:r>
      <w:r>
        <w:br/>
      </w:r>
      <w:r>
        <w:t xml:space="preserve">[Address]</w:t>
      </w:r>
      <w:r>
        <w:br/>
      </w:r>
      <w:r>
        <w:t xml:space="preserve">Jeddah, Saudi Arabia</w:t>
      </w:r>
    </w:p>
    <w:bookmarkEnd w:id="20"/>
    <w:p>
      <w:pPr>
        <w:pStyle w:val="FirstParagraph"/>
      </w:pPr>
      <w:r>
        <w:t xml:space="preserve">Dear Hiring Manager,</w:t>
      </w:r>
    </w:p>
    <w:p>
      <w:pPr>
        <w:pStyle w:val="BodyText"/>
      </w:pPr>
      <w:r>
        <w:t xml:space="preserve">I am writing to express my sincere interest in the Ophthalmologist position at [Hospital/Clinic Name] in Jeddah, Saudi Arabia. As a dedicated and skilled ophthalmologist with [X years] of experience in diagnosing and treating complex eye conditions, I am eager to contribute my expertise to a prestigious institution like yours. The opportunity to work in Saudi Arabia Jeddah, a hub of medical innovation and cultural richness, aligns perfectly with my professional aspirations and commitment to advancing patient care.</w:t>
      </w:r>
    </w:p>
    <w:p>
      <w:pPr>
        <w:pStyle w:val="BodyText"/>
      </w:pPr>
      <w:r>
        <w:t xml:space="preserve">Throughout my career as an Ophthalmologist, I have focused on providing comprehensive eye care that combines clinical excellence with compassionate patient interaction. My training at [Medical School/Training Institution] and subsequent specialization in [specific subspecialty, e.g., cataract surgery, glaucoma management, or pediatric ophthalmology] has equipped me to deliver cutting-edge treatments tailored to individual patient needs. I have served in both urban and rural settings, where I consistently prioritized accessibility, precision, and the use of advanced technology to improve outcomes for patients with diverse ocular conditions.</w:t>
      </w:r>
    </w:p>
    <w:p>
      <w:pPr>
        <w:pStyle w:val="BodyText"/>
      </w:pPr>
      <w:r>
        <w:t xml:space="preserve">What excites me most about Saudi Arabia Jeddah is its dynamic healthcare landscape and the growing demand for high-quality ophthalmic services. The city’s modern infrastructure, coupled with its commitment to medical excellence, offers an ideal environment to contribute my skills. I am particularly drawn to [Hospital/Clinic Name]’s reputation for innovation and patient-centered care, which resonates with my own philosophy of practice. I am confident that my background in [mention specific achievements, e.g., "performing over 1,000 successful cataract surgeries" or "leading a multidisciplinary team in managing diabetic retinopathy"] would allow me to make a meaningful impact here.</w:t>
      </w:r>
    </w:p>
    <w:p>
      <w:pPr>
        <w:pStyle w:val="BodyText"/>
      </w:pPr>
      <w:r>
        <w:t xml:space="preserve">As an Ophthalmologist, I understand the critical role that eye health plays in overall well-being. In Saudi Arabia Jeddah, where urbanization and lifestyle changes have increased the prevalence of conditions like myopia and age-related macular degeneration, there is a pressing need for specialists who can address these challenges with precision and empathy. My ability to adapt to diverse clinical environments, coupled with my fluency in [language if applicable], ensures that I can effectively communicate with patients from various cultural backgrounds—a vital asset in Jeddah’s multicultural community.</w:t>
      </w:r>
    </w:p>
    <w:p>
      <w:pPr>
        <w:pStyle w:val="BodyText"/>
      </w:pPr>
      <w:r>
        <w:t xml:space="preserve">I am deeply committed to advancing the field of ophthalmology through continuous learning and professional development. I regularly attend conferences such as the [Name of Ophthalmology Conference] and stay updated on the latest advancements in laser eye surgery, intraocular lens technology, and telemedicine solutions. This dedication to growth aligns with Saudi Arabia’s Vision 2030 initiative, which emphasizes the importance of healthcare innovation and quality. I am enthusiastic about contributing to similar efforts in Jeddah by sharing my knowledge and collaborating with colleagues to improve diagnostic accuracy and treatment protocols.</w:t>
      </w:r>
    </w:p>
    <w:p>
      <w:pPr>
        <w:pStyle w:val="BodyText"/>
      </w:pPr>
      <w:r>
        <w:t xml:space="preserve">What sets me apart as an Ophthalmologist is my ability to balance technical expertise with a patient-first approach. I believe that every consultation should be a partnership, where patients feel informed, empowered, and confident in their care decisions. In my previous roles, I have implemented patient education programs and community outreach initiatives to raise awareness about preventable eye diseases. These experiences have reinforced my belief that ophthalmology is not just about restoring vision but also about enhancing quality of life.</w:t>
      </w:r>
    </w:p>
    <w:p>
      <w:pPr>
        <w:pStyle w:val="BodyText"/>
      </w:pPr>
      <w:r>
        <w:t xml:space="preserve">Working in Saudi Arabia Jeddah represents a unique opportunity to contribute to a rapidly evolving healthcare sector while immersing myself in a culture rich with history and hospitality. I am particularly inspired by the country’s investment in world-class medical facilities, such as the King Abdullah Medical City and the Jeddah Eye Hospital, which exemplify the highest standards of care. I am eager to bring my skills to an institution like yours, where innovation meets tradition, and where every patient is treated with dignity and respect.</w:t>
      </w:r>
    </w:p>
    <w:p>
      <w:pPr>
        <w:pStyle w:val="BodyText"/>
      </w:pPr>
      <w:r>
        <w:t xml:space="preserve">Thank you for considering my application. I would be honored to discuss how my qualifications and passion for ophthalmology align with the goals of [Hospital/Clinic Name]. I am available at your convenience for an interview and can be reached at [Phone Number] or [Email Address]. I look forward to the possibility of contributing to the continued success of your institution in Saudi Arabia Jeddah.</w:t>
      </w:r>
    </w:p>
    <w:p>
      <w:pPr>
        <w:pStyle w:val="BodyText"/>
      </w:pPr>
      <w:r>
        <w:t xml:space="preserve">Sincerely,</w:t>
      </w:r>
      <w:r>
        <w:br/>
      </w:r>
      <w:r>
        <w:t xml:space="preserve">Dr. [Your Full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4:23:42Z</dcterms:created>
  <dcterms:modified xsi:type="dcterms:W3CDTF">2026-07-23T14:23:42Z</dcterms:modified>
</cp:coreProperties>
</file>

<file path=docProps/custom.xml><?xml version="1.0" encoding="utf-8"?>
<Properties xmlns="http://schemas.openxmlformats.org/officeDocument/2006/custom-properties" xmlns:vt="http://schemas.openxmlformats.org/officeDocument/2006/docPropsVTypes"/>
</file>